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ถ่ายทอดลักษณะทางพันธุกรรม</w:t>
      </w:r>
      <w:r>
        <w:t xml:space="preserve"> </w:t>
      </w:r>
      <w:r>
        <w:t xml:space="preserve">(23.46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ซึ่งทั้งสองกรณีนี้นะคะ เป็นส่วนขยายของพันธุศาสตร์เมนเดลค่ะ มนุษย์เรานะคะมีคำถามเกี่ยวกับการถ่ายทอดลักษณะทางพันธุกรรมนะคะนะว่าทำไม คนในครอบครัวเดียวกันถึงมีหน้าตาเหมือนกันแล้วก็ลักษณะเหล่านี้ สู่รุ่นหนึ่งไปสู่รุ่นหนึ่งได้อย่างไรนะคะ ผู้ที่ศึกษาหลักท่านหนึ่งนะคะก็คือเกเกอร์เมลเดลค่ะ เขาได้ทำการศึกษาลักษณะทางพันธุกรรมของ ถั่วลันเตาหลายๆลักษณะ แล้วนำมาวิเคราะห์ผลที่ได้นะคะจนสรุปออกมาเป็นหลักการถ่ายทอดลักษณะทางพันธุกรรม เดี๋ยวจะมาร้องเรียนรู้นะคะกับกรณีตัวอย่างที่ใช้หลักการของพันธุศาสตร์เมนเดลในการอธิบาย ร้านนะคะจะมาเรียนรู้ส่วนขยายของพันธุศาสตร์เมนเดลกันต่อค่ะ ลักษณะทางพันธุกรรมนะคะมีหลากหลายเลย แต่หน้าตาสีผิวสีตานะคะรวมทั้งโรคทางพันธุกรรมด้วย โรคทางพันธุกรรมที่มีความสำคัญในประเทศไทยโรคหนึ่งก็คือโรคธาลัสซีเมียนะคะ ป่วยนี่จะมีอาการซีดโลหิตจางตาเหลืองตับม้ามโตค่ะ ที่มีความสำคัญกับประเทศไทยก็เพราะว่ามีบุคคลที่เป็นพาหะของโลก มากกว่า 30% ของประชากรนะคะ ว่าเราขาดการป้องกันแล้วก็การดูแลแล้วนี่ ก็ทำให้มีเด็กเกิดใหม่แล้วก็เป็นโรคนี้มากขึ้นแล้วก็จะมีการวางแผนครอบครัวค่ะ แล้วมาลองดูจุดนี้ก่อนนะคะ สามีภรรยาคู่หนึ่งไปปรึกษาแพทย์ก่อนมีบุตร แพทย์ตรวจพบว่าทั้งคู่นี้เป็นพาหะของโรคธาลัสซีเมีย ถ้าเราจะต้องอธิบายเกี่ยวกับการ ถ่ายทอด ลักษณะของพันธุกรรมนี้ให้มากขึ้นนะคะจะต้องอธิบายนี้ว่าอย่างไรบ้าง ประเด็นแรกก็คือโรคนี้เป็นโรคทางพันธุกรรมนะคะสามารถที่จะถ่ายทอด พ่อแม่ไปสู่ลูกได้ แล้วการถ่ายทอดผ่านกระบวนการอะไรคะ ถูกต้องค่ะผ่านการสืบพันธุ์แบบอาศัยเพศนะคะโดยการถ่ายทอดยีนที่อยู่บนโครโมโซมเพศ เซลล์สืบพันธุ์ค่ะ เรามาทบทวนก่อนนะคะว่ายีนคืออะไรยีนทำหน้าที่เป็นหน่วยควบคุมลักษณะทางพันธุกรรม ยกตัวอย่างเช่น การเป็นโรคหรือไม่เป็นโรคธาลัสซีเมียนะคะ โดยยีนส์ เป็นช่วงหนึ่งของ DNA DNA จะหดพันกับโปรตีนเกิดเป็นโครงสร้างที่เรียกว่าโครโมโซม ดังนั้นนี่ยีนจะอยู่บนโครโมโซมนะคะ ในมนุษย์เรานี่ มีโครโมโซม กูเหมือนหรือฮอร์โมน locus โครโมโซมจำนวน 23 คู่โดยทั่วไปแล้วยีนที่ควบคุมลักษณะหนึ่งจะอยู่เป็น เขาโฮโมโลกัสโครโมโซม ยีนหนึ่งอาจจะมีหลายรูปแบบเรียกรูปแบบนี้ว่าแอลลีล วิธียังไงแทนแอลลีลเด็ก เด่น เขาจะไม่เป็นโรค และ lts ซึ่งเป็นแอลลีลด้อย ซึ่งก่อให้เกิดโรคธาลัสซีเมีย จะเห็นได้ว่าแอลลีลทั้งสองจะมีข้อมูลทางพันธุกรรมที่แตกต่างกันนะคะซึ่งอาจจะแตกต่างกันเพียงเล็กน้อย โดยลักษณะของผู้โฮโมโลกัสโครโมโซมเราจะเรียกว่าจีโนไทป์เช่น ห*ใหญ่ที่ใหญ่และที่เล็กที่เล็กค่ะ ส่วนลักษณะภายนอกที่ปรากฏมาให้เห็นการเป็นโรคหรือไม่เป็นโรคนะคะเราเรียกว่าฟีโนไทป์ค่ะ ถ้ามีคู่แอลลีลที่มีรูปแบบเดียวกันนะคะเราจะจัดฟีโนไทป์เป็นฮอร์โมน มีคู่ของแอลลีลที่มีแตกต่างกันเนี่ยเราจะเรียกว่า heterozygous โดยบุคคลนี้นะคะจะไม่เป็นโรคธาลัสซีเมียเขาจะเป็นพาหะของโรคโดยสามารถจะถ่ายทอดแอลลีลด้อย ได้ค่ะ จะเห็นได้ว่าฟีโนไทป์จะขึ้นกับแอลลีลที่เรามีอยู่นะคะ ยกตัวอย่างเช่น แอลลีลเด่น จะแสดงลักษณะของแอลลีลเด่น ก็คือลักษณะของปกติแต่ถ้าหากว่าได้รัก แอลลีลได้มาทั้งคู่นะคะก็จะแสดงลักษณะ ดอยก็คือเป็นโรคธาลัสซีเมียค่ะ ฟีโนไทป์นะคะนอกจากจะขึ้นตัดจีโนไทป์แล้ว ก็ยังอาจจะขึ้นกับสิ่งแวดล้อมด้วย ยกตัวอย่างเช่นความสูงค่ะ ถ้าพ่อแม่เรามีลักษณะสูงเราก็จะมีลักษณะสูงใช่ไหมคะ หากว่าเราได้รับอาหารที่ไม่เหมาะสมหรือออกกำลังกายไม่เหมาะสมนะคะ ว่าจะส่งผลต่อลักษณะความสูงของเราได้ค่ะ จากกรณีข้างต้นนะคะทั้งคู่เป็นพาหะแสดงว่าจีโนไทป์แบบใดคะ ถูกต้องค่ะเป็นแบบ hashes หรือที่ใหญ่ที่เล็กนะคะโดยคะเนว่าทั้งคู่ เป็นเท่าไหร่นี่ เราสามารถนำความรู้ ทางพันธุกรรมนะคะ เห็นได้ว่ายีนที่ควบคุมโรคธาลัสซีเมียจะอยู่เป็นคู่แอลลีลนะคะซึ่งแต่ละเซลล์ มันจะได้รับพิมพ์ แป๊บเดียวของยืมยีนส์นั้นเช่นทีใหญ่หรือทีเร็กซ์ โดยลูกนะคะ จะได้รับ L 1 ถึงบางเซลล์ไข่และอีก l1 จากพ่อผ่านทางเซลล์สืบพันธุ์ค่ะ การปฏิสนธิ เซลล์ไข่และสเปิร์มจะรวมกันแบบสุ่มทำให้ลูกจะได้รับแอลลีลใดจะได้เกิดขึ้นแบบสุ่มด้วยนะคะ เส้นเขาจะได้รับ altiris กับแม่และได้รับ alti ใหญ่จากพ่อ และเขาอาจจะได้รับ ทีเร็กซ์จากทั้งพ่อและแม่นะคะ เราสามารถคำนวณหาโอกาสที่ลูกจะเป็นโรคหรือไม่เป็นโรคได้นะคะ สังเกตนะคะถ้าเขาได้ พี่ใหญ่มาไม่เป็นโรค ในที่นี้ เป็น 3 ใน 4 ถามว่าลูกได้ยับ haldol จากพ่อและแม่แสดงลักษณะเป็นโรคธาลัสซีเมียในที่นี้ก็จะเห็นว่า โอกาส 1 ใน 4 หรือคิดเป็น 25% นั่นเองค่ะ มีคนกล่าวว่าลูกคนแรกสามีคู่นี้เกิดมาเป็นโรคธาลัสซีเมียแล้วโรคคนที่ 2 มีโอกาส เป็นธาลัสซีเมียอีกนะ คิดว่าเห็นด้วยหรือไม่เพราะอะไรคะสำหรับคุณครูคิดว่าไม่เห็นด้วยค่ะ การพิจารณานี้เป็นเพียงการหาโอกาสของ เป็นโรคของลูก ถึงแม้ว่าลูกคนแรกจะเป็นโรคของ เป็นโรคไปแล้ว นี่จะเข้ากันทุกครั้งไม่ว่าจะตั้งครรภ์กี่ครั้งก็ตามนะคะ เพราะว่าแอนดริวที่ก่อโรคได้ยังคงสามารถถ่ายทอดจากพ่อแม่นะครับ ลูกได้ค่ะ เช่นเดียวกับการพิจารณาของลูกที่จะเกิดมานะคะ โดยจะมีโอกาสเกิดมาเป็นเพศชาย 50% หรืออาจจะเกิดมาเป็นเพศหญิง 60% ค่ะ มาลองทำโจทย์ตรวจสอบความเข้าใจกันนะคะถ้าหากว่าผู้หญิงที่มีลักษณะเผือกแต่งงานกับ ผู้ชายที่ไม่มีลักษณะเผือกนะคะมีโอกาสเกิดลูกที่ ลูกเกิดมาเป็นเผือก ไหนลองดูนะคะอาจจะลองกดหยุดพักเพื่อลองทำดูก็ได้ค่ะ เข้ามาดูเฉลยกันเลยนะคะ ผู้หญิงที่มีลักษณะเผือกจะมีจีโนไทป์เป็น als ส่วนผู้ที่มีลักษณะไม่เผือกนะคะจะมีจีโนไทป์ 3 รูปแบบก็คือเป็นเอใหญ่เอใหญ่ natas นะคะเพราะฉะนั้นเราต้องพิจารณาโอกาส ของลูกทั้ง 2 รูปแบบก็คือแม่เป็นเอเลี่ยน พ่อเป็นเอใหญ่หรือแม่เป็น Lak เล็ก หรือพ่อเป็นเอใหญ่เอเล็กค่ะ เรามาลองทำดูกันนะคะ กรณีแรกนี่ มันจะสร้างเซลล์สืบพันธุ์ได้ดังนี้นะคะส่วนพ่อก็จะสร้างเซลล์สืบพันธุ์ได้ดังนี้ค่ะ พิจารณาลักษณะของลูกนะคะจะเห็นได้ว่าพระลูกทุกคนจะมีจีโนไทป์ เป็นเอใหญ่ a เล็กนะคะ เพราะฉะนั้นจะไม่มีลักษณะเผือกค่ะ ส่วนในกรณีที่ 2 นะคะถ้าแม่มีจีโนไทป์เป็นเอเล็กนะคะพ่อมีจีโนไทป์เป็นเอใหญ่เอเล็กนี่ จะสร้างเซลล์สืบพันธุ์ได้ดังนี้ ลองพิจารณาลักษณะของลูกที่เกิดมานะคะ ก็เห็นว่าจีโนไทป์นะคะจะมีทั้งเอใหญ่เอเล็ก beeg AIS AIS ค่ะ เพราะฉะนั้นโอกาสที่ลูกจะมีลักษณะเผือกนะคะ ว่าจะเกิดขึ้นในกรณีที่ 2 คิดเป็น 20% ค่ะ นอกจากโรคธาลัสซีเมียแล้วนะคะยังมีผู้ศึกษาพบว่ายังมีอีกหลายกรณีเลยค่ะ ที่สอดคล้องกับกรณีเมนเดลศึกษาแต่ก็ยังมีอีกหลายกรณีเช่นกันนะคะที่มีความ ทางออกไปแต่ก็ยังสามารถที่จะใช้หลักการของเมนเดลมาอธิบายการถ่ายทอดลักษณะทางพันธุกรรมได้ จากกรณีนี้นะครับเป็นส่วนขยายของพันธุศาสตร์เมนเดลค่ะเรามาลองดูในกรณีแลกของ kerry กันเลยนะคะ หาหมู่เลือดในระบบ abo ของมนุษย์จะมีเลือดสีแบบก็คือ f a b AB และ O ค่ะ นักเรียนคิดว่าเซลล์เม็ดเลือดแดงของไก่และหมูนี่แตกต่างกันอย่างไรคะ ใช้บนผิวเซลล์เม็ดเลือดแดงของแต่ละหมู่จะมี ชนิดของไฮโดรเจน ชิโนไทยนะคะของหมู่เลือดจะมี 4 แบบ ก่อนหน้านี้ที่นักศึกษามาจะมีเพียงแค่ 2 แบบเป็นเพราะอะไรคะ ยีนที่เมนเดลศึกษานะคะจะมีแอลลีลที่เกี่ยวข้อง 2 รูปแบบยกตัวอย่างเช่น ดีที่ควบคุมลักษณะสีกลีบดอกจะมี LP ใหญ่ควบคุมสีม่วง Elsa ด้วยของ apoel นิ่มมากกว่า 2 แอลลีล lya ผลเลือดเม็ดเลือดแดง ayb ควบคุมการสร้าง B colectomy การช่าง กรณีที่ยีนควบคุมลักษณะทางพันธุกรรมที่เกี่ยวข้องพันธุกรรมมากกว่า 2 รูปแบบว่าเมา เบลที่เป็นไปได้ 3 รูปแบบนะคะในแต่ละคนจะมีแค่ 2 L แต่อยู่คนละเข้ามาซบ ออกัส กรณีเมนเดลศึกษา ลักษณะโครงหมูเลือด abo จะอยู่ในพ. รบ อาจจะมีกี่รูปแบบ เล่นๆ AIA i bis เหลือไอ้เล็กไอ้เล็กค่ะ ครูจะลองเปรียบเทียบให้ฟังนะคะในกรณีของเมนเดลนี่ก็เหมือนเรามีให้เลือกอยู่ 2 สีก็คือสีม่วงและสีขาว จะใส่เป็นสีม่วงสีม่วงสีม่วงสีขาวหรือสีขาวสีขาวนะคะ ในกรณีของ McDonald’s เรามีถุงเท้าให้เลือกถึง 3 สีคือสีแดงสีเขียวหรือสีเหลืองนะคะ ซึ่งเราก็จะเลือกใส่ได้หลากหลายออกไปแต่เราก็ใส่ได้เพียงแค่ 2 ข้างเท่านั้นค่ะ คนที่มีแอลลีลที่เป็นไปได้ 3 รูปแบบก็คือทำให้มีจีโนไทป์และฟีโนไทป์ที่ ไปได้มากกว่า 2 รูปแบบที่มันเร็วศึกษานะคะ ประเด็นจะศึกษาได้ว่าบุคคลที่มีเลือดหมู่ O จะมี alvarez ส่วนคนที่มีแอลลีล iA ก็คือเป็นคนที่มีเลือดหมู่ A ควรที่มีก็คือเป็นเลือดหมู่ B ส่วนคนที่มีจีโนไทป์เป็น iA คือ a i B ก็คือมีเลือดหมู่ AB ซึ่งบนเซลล์ผิวเม็ดเลือดแดงจะมี nasb และนี่เป็นอีกส่วนนึงนะคะที่ ต่างกรณีที่ไม่เร็วศึกษาค่ะ นักเรียนหล่อๆมาดูตัวนี้กันนะคะ แม่มีเลือดหมู่ A แล้วพ่อมีเลือดหมู่ AB โดยทางพ่อเป็น heterozygous จะมีโอกาสที่ลูกมีเลือดหมู่ใดบ้างทั้งคู่นะคะเป็นเฮเทอโรไซกัสนะคะ แสดงว่ามีจีโนไทป์เป็น ais และพ่อมีจีโนไทป์เป็น I bis ค่ะ เห็นได้ว่าหมู่เลือดระบบ abo นี่ ยี่ห้อควบคุมลักษณะดังกล่าวราคาจะเป็นคู่แอลลีล ซึ่งครูเบลจะแยกจากการเมื่อมีการสร้างเซลล์สืบพันธุ์ ลูกจะได้รับ l1 จากพ่อและอีกเซลล์หนึ่งจากแม่ค่ะ หมู่เลือดระบบ abo ถึงแม้จะมีหลาย alp แต่จากที่กรณีเมนเดลศึกษาแต่การพิจารณา สืบทอดพันธุกรรมก็ยังใช้ลักษณะของเมนเดลได้นะคะ เป็นส่วนขยายพันธุศาสตร์ของเมนเดลค่ะ เอาราคามาลองตรวจสอบความเข้าใจกับโจทย์นี้ดูนะคะ นักเรียนอาจจะลองกดหยุดพักนะคะเพื่อลองทำสูตรนี้ดู เดี๋ยวเรามาดูกันค่ะว่าฉันเลยเป็นอย่างไรนะคะ มาดูกันเฉลยพร้อมๆกันนะคะ แม่นค่ะมีจีโนไทป์เป็น abebe ส่วนพ่อมีจีโนไทป์เป็น i bis เซลล์สืบพันธุ์ดังนี้ โดยจะใช้ตารางในการ โอกาสที่จะเกิดจีโนไทป์ในรุ่นลูกนะคะแม่สามารถสร้างเซลล์สืบพันธุ์ได้เป็นใน AI ส่วนพ่อสามารถสร้างเซลล์สืบพันธุ์ได้เป็น AB และไอเล็ก จีโนไทป์ของลูกเป็นอย่างนี้ โดยลูกนะคะจะมีโอกาสที่จะมีเลือดหมู่ดังนี้ค่ะ AB A เลือดหมู่ B ค่ะ ค่ะสักครู่นะคะตรวจสอบความเข้าใจกันแล้วนะคะ ที่นี้เรามาลองดูอีกกรณีหนึ่งนะคะทีนี้ถ้านักเรียนจะต้องเขียนข้อมูลให้ทางวิชาการ ข้อมูลนี้นักเรียนจะเขียนว่าอย่างไรบ้างนักเรียนอาจจะลองกดพักนะคะเพื่อลองทำกิจกรรมนี้ดูนะคะ มาดูเฉลยว่าเป็นอย่างไรค่ะ อ่านนักเรียนแล้วมาดูเฉลยกันเลยนะคะพ่อและแม่มีเลือดหมู่ A แสดงว่าอาจจะมีจีโนไทป์ n i n a iA หรือไอ AIS แสดงว่ารูปที่มีจุดประทัด nab แสดงว่าเป็น iarp ค่ะจะเห็นได้ว่าเป็นไปไม่ได้เลยนะคะ พ่อกับแม่ ถ่ายทอดลักษณะแอลลีล IB มาให้ลูกได้นะคะ แสดงว่าอาจจะเกิดข้อผิดพลาดทางอาการขึ้นค่ะ ในปัจจุบันมีนะคะนอกจาก ตรวจเลือดแล้วนะคะเราจะมีเทคโนโลยีทางดีเอ็นเอ สูตรความสัมพันธ์ระหว่างพ่อแม่ลูกด้วยค่ะ มาดูกรณีกรณียีนที่อยู่บนโครโมโซมเพศก่อนนะคะ ตารางทั้งสอง ชายและเพศหญิงเป็นอย่างไรคะ สังเกตได้ลักษณะหมู่เลือด abo ทางเพศชายและเพศหญิงจะมีลักษณะใกล้เคียงกันแต่ในกรณี พบมากกว่าเพศหญิงนะคะเพราะหัวใจเป็นแบบนั้นเราก็ได้มาเรียนรู้กันค่ะ โครโมโซมของมนุษย์นะคะจะมีทั้งหมด 23 คู่ โครโมโซม โดย ออโตโซม 22 คู่และโครโมโซมเพศ 1 คู่ ถ้าหากว่ามีโครโมโซมเพศเป็น XY ก็จะเป็นเพศชายแต่ถ้ามี โครโมโซมเพศเป็น xx ก็จะเป็นเพศหญิงนะคะ การที่โครโมโซมเพศของผู้ชายมีลักษณะที่แตกต่างกันนะคะทำให้ยีนส์บางทีอาจจะไม่ได้อยู่ แอลลีลเสมอไปเช่นยีนที่ควบคุมลักษณะตาบอดสีเขียวแดง อยู่บนโครโมโซม x ของมนุษย์นะคะจะเห็นได้ว่า เพศหญิงจะมี 2 แอลลีลแต่ในเพศชายก็จะมีแอลลีลของยีนนี้เพียงแค่ 1 อัน ต่างจากกรณีของลักษณะหมู่เลือดนะคะที่อยู่บนออโตโซม บุคคลที่มีลักษณะตาบอดสีเขียวแดงนะคะจะยังมองภาพได้ปกติแต่ว่ามีความสุข กล้องในการรับเซลล์ที่แสงในตาทำให้แยกสีเขียวและสีแดงนะคะออกจากกันได้ยาก แต่ว่าระดับความรุนแรงจะแตกต่างกันไปในแต่ละบุคคล สัมภาษณ์นะคะ สามารถที่จะแยกเสียงกันได้ยาก โดยจะใช้ตัวอักษรหรือลวดลายนะคะมากำกับเพิ่มเพื่อให้สามารถที่จะสื่อสารกับผู้อื่นได้เข้าใจ นอกจากนี้นะคะในการออกแบบเว็บไซต์หรือการออกแบบต่างๆก็จะต้องคำนึงถึง 4 ที่เหมาะสมด้วย เห็นนี้จะเห็นไฟสัญญาณจราจรเป็นอย่างไรนะ เรามาดูภาพตัวอย่างการกล่าวถึงบุคคลที่มีลักษณะที่มีตาบอดสีเขียวแดง แยก สีเขียวแดงต่างกันยังนะคะแต่ว่าแต่ละสีของป้ายจราจรจะอยู่คนละตำแหน่งกัน ชาวไทยสามารถระบุได้ค่ะ ลักษณะตาบอดสีเขียวแดงนะคะควบคุมโดยแอลลีลด้อยบนโครโมโซม x จากนั้นโครโมโซมที่ มีแอลลีล 2 อันก็คือลักษณะตาบอดสี ในเพศชายจะแตกต่างกันออกไปนะคะมีคนมาส่ง โครโมโซมเดียว มีลักษณะตาบอดสีถึงแม้ว่าจะมีแอลลีลด้อยเพียง ldo ค่ะ การพิจารณารูปแบบการถ่ายทอดสามารถใช้หลักการของเมนเดลได้นะคะ จะเห็นได้ว่ายีนที่ควบคุมลักษณะ สีเขียวแดงนี่ อยู่เป็น คู่ของแอลลีล duels กันเมื่อมีการสร้างเซลล์สืบพันธุ์ แล้วลูกจะได้ละการีวิวจากพ่อและหยิกเอาลิงกับแม่ ลักษณะของพ่อและแม่นะคะโอกาสที่จะมีลูกตาบอดสีได้ 2 กรณีก็ต้องแตกต่างกัน ในกรณีแรกไม่ว่าจะ ลูกจะเกิดเป็นเพศ ไม่มีลักษณะตาบอดสีค่ะ ในกรณีที่ 2 โอกาสที่ลูกจะมีตาบอดสีเป็น 50% โดยลูกสาวทุกคนจะเป็นพาหะของลักษณะตาบอดสี และลูกชายทุกคนก็จะเกิดมามีลักษณะตาบอดสี เป็นแบบนี้นะคะเพราะฝนมาจาก มีเพศชายมีโครโมโซม x 1 โครโมโซม วิธีหนึ่งในการทดสอบว่ามีลักษณะตาบอดสีอื่นหรือไม่นะคะ ก็คือใช้ชุดกระดาษแบบทดสอบ บุคคลที่มีลักษณะตาบอดสีเขียวแดงนะคะเพราะจะไม่สามารถ ตัวเลข 74 หรือ 6 ได้ชัดเจนค่ะ เอารหัสเรามาตรวจสอบความเข้าใจยีนที่อยู่บนโครโมโซมเพศนะคะจากปกติย่างก็จะเป็นลักษณะของ hemophilia ควบคุมโดยแอลลีลด้อยจากโครโมโซม x นะคะลองเติมแผนภาพให้สมบูรณ์ ว่าจะกดหยุดพักแล้วก็ลองทำแล้วก็มาฟังเฉลยพร้อมๆกันค่ะ เป็นอย่างไรกันบ้างคะทำกันได้หรือเปล่า มาดูเฉลยกันนะคะ จีโนไทป์ของพ่อและแม่นะคะจะสามารถสร้างเซลล์สืบพันธุ์ได้ดังนี้ค่ะ แล้วก็สามารถที่จะมีจีโนไทป์ของคุณลูกนะคะได้เป็นดังนี้ จะเห็นได้นะคะว่าผู้หญิงที่ได้รับแอลลีลด้อยจากแม่นี่ ว่าจะไม่เป็นโรค ว่าได้รับ albeniz ด้วยค่ะ ในกรณีจากผู้ชายนะคะจะแตกต่างออกไปจะได้รับเพียง 1 ไร่ 1 อาทิตย์นะคะจะแสดงลักษณะเป็นโรค ว่าผู้ชายจะมีโครโมโซม x 1โครโมโซมค่ะ เอาละค่ะเรามาสรุปเนื้อหาที่เราได้เรียนกันคลิปนี้นะคะ ลักษณะทางพันธุกรรมที่เป็นลักษณะที่สามารถถ่ายทอดจากรุ่นพ่อแม่มาสู่รุ่นลูกได้ โดยผ่านยีนในเซลล์สืบพันธุ์ค่ะ รูปแบบการถ่ายทอดลักษณะทางพันธุกรรมก็มีหลากหลายนะคะ บางกรณีก็มีสนธิ ถอดขยายพันธุศาสตร์เมนเดลซึ่งยังคงสามารถใช้ หลักพันธุศาสตร์ที่เมนเดลสามารถควบคุมพบได้ยกตัวอย่างเช่นลักษณะที่มีการควบ ดีนะคะที่มีแอลลีลมากกว่า 2 รูปแบบ เขาเรียกว่า moxilin เช่นระบบหมู่เลือด abo ลักษณะที่ควบคุมยีนอยู่บนโครโมโซมเพศนะคะ มีโอกาสพบในเพศชายและเพศหญิงไม่เท่ากัน เช่นลักษณะตาบอดสีหรือโรคฮีโมฟีเลียนะคะ ซึ่งนอกจาก ไปวันนี้นะคะ ยังมีลักษณะที่มีรูปแบบต่างๆกันไปอีกมากมายเลยค่ะ บางกรณีก็มีความซับซ้อนมากขึ้นเช่น ลักษณะที่ควบคุมด้วยยีนหลายๆยีน ลักษณะที่มีอิทธิพลต่อสิ่งแวดล้อมที่เข้ามาเกี่ยวข้องนะคะ หลักการพื้นฐานก็ยังคงเหมือนกันค่ะลูกคือลักษณะทางพันธุกรรมมีการถ่ายทอดหนึ่ง รุ่น 1 ทางเซลล์สืบพันธุ์นะคะ วันนี้นะคะเราก็สามารถนำความรู้ไปประยุกต์ใช้ในการวางแผนครอบครัว วาดรูปที่เกิดมานะคะจะมีลักษณะเป็นโรคหรือไม่ได้นะคะมีโอกาสเท่าไร นอกจากนี้ราคาก็ยังสามารถที่จะนำความรู้ไปประยุกต์ใช้สำหรับ พันธุ์พืชหรือพันธุ์สัตว์ให้มีลักษณะตามความต้องการได้ค่ะ ในคลิปนี้นะคะนักเรียนก็ได้เรียนรู้เกี่ยวกับการถ่ายทอดลักษณะทางพันธุกรรม และในหัวข้อต่อไปนะคะแล้วก็จะได้เรียนรู้ว่า เย็น ทำหน้าที่ในการควบคุมลักษณะทางพันธุกรรมอย่างไร เราก็ได้เรียนรู้ถึงการนำความรู้ถึงมนุษยศาสตร์นะครับไปประยุกต์ใช้ในเทคโนโลยีทาง DNA ยกตัวอย่างเช่น ค้นหาเร็วของโลก นิสัยในการต่อโลกหรือไม่ใช้ในการเกษตรนะคะสำหรับทริปนี้สวัสดีค่ะ เสียงดนตร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ถ่ายทอดลักษณะทางพันธุกรรม (23.46 นาที)</dc:title>
  <dc:creator/>
  <cp:keywords/>
  <dcterms:created xsi:type="dcterms:W3CDTF">2024-03-25T07:55:09Z</dcterms:created>
  <dcterms:modified xsi:type="dcterms:W3CDTF">2024-03-25T07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5 มีนาคม 2567 เวลา 13.50 น.</vt:lpwstr>
  </property>
  <property fmtid="{D5CDD505-2E9C-101B-9397-08002B2CF9AE}" pid="3" name="subtitle">
    <vt:lpwstr/>
  </property>
</Properties>
</file>